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C93B2" w14:textId="32FD089F" w:rsidR="00330355" w:rsidRDefault="00ED692D" w:rsidP="00ED692D">
      <w:pPr>
        <w:tabs>
          <w:tab w:val="num" w:pos="720"/>
        </w:tabs>
        <w:ind w:left="720" w:hanging="360"/>
        <w:jc w:val="center"/>
      </w:pPr>
      <w:r w:rsidRPr="00ED692D">
        <w:rPr>
          <w:noProof/>
        </w:rPr>
        <w:drawing>
          <wp:inline distT="0" distB="0" distL="0" distR="0" wp14:anchorId="30409467" wp14:editId="30C505BB">
            <wp:extent cx="2317019" cy="1295229"/>
            <wp:effectExtent l="0" t="0" r="0" b="635"/>
            <wp:docPr id="5" name="Picture 4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65C79C7-BE9E-6542-CBA9-B8C4817D41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665C79C7-BE9E-6542-CBA9-B8C4817D41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5830" cy="132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267D" w14:textId="2D635F4C" w:rsidR="00074592" w:rsidRPr="000E4C8D" w:rsidRDefault="00272105" w:rsidP="000E4C8D">
      <w:pPr>
        <w:pStyle w:val="NoSpacing"/>
        <w:jc w:val="center"/>
        <w:rPr>
          <w:rFonts w:eastAsiaTheme="majorEastAsia"/>
          <w:b/>
          <w:bCs/>
          <w:sz w:val="40"/>
          <w:szCs w:val="40"/>
        </w:rPr>
      </w:pPr>
      <w:r w:rsidRPr="000E4C8D">
        <w:rPr>
          <w:b/>
          <w:bCs/>
          <w:sz w:val="40"/>
          <w:szCs w:val="40"/>
        </w:rPr>
        <w:t>202</w:t>
      </w:r>
      <w:r w:rsidR="00166AF8" w:rsidRPr="000E4C8D">
        <w:rPr>
          <w:b/>
          <w:bCs/>
          <w:sz w:val="40"/>
          <w:szCs w:val="40"/>
        </w:rPr>
        <w:t>5</w:t>
      </w:r>
      <w:r w:rsidR="00263912" w:rsidRPr="000E4C8D">
        <w:rPr>
          <w:b/>
          <w:bCs/>
          <w:sz w:val="40"/>
          <w:szCs w:val="40"/>
        </w:rPr>
        <w:t xml:space="preserve"> Annual </w:t>
      </w:r>
      <w:r w:rsidR="00E45602" w:rsidRPr="000E4C8D">
        <w:rPr>
          <w:b/>
          <w:bCs/>
          <w:sz w:val="40"/>
          <w:szCs w:val="40"/>
        </w:rPr>
        <w:t xml:space="preserve">Education </w:t>
      </w:r>
      <w:r w:rsidR="00411ECE" w:rsidRPr="000E4C8D">
        <w:rPr>
          <w:rFonts w:eastAsiaTheme="majorEastAsia"/>
          <w:b/>
          <w:bCs/>
          <w:sz w:val="40"/>
          <w:szCs w:val="40"/>
        </w:rPr>
        <w:t>Conference</w:t>
      </w:r>
    </w:p>
    <w:p w14:paraId="7A22737D" w14:textId="43950FA1" w:rsidR="000E4C8D" w:rsidRPr="000E4C8D" w:rsidRDefault="000E4C8D" w:rsidP="000E4C8D">
      <w:pPr>
        <w:pStyle w:val="NoSpacing"/>
        <w:jc w:val="center"/>
        <w:rPr>
          <w:rFonts w:eastAsiaTheme="majorEastAsia"/>
          <w:b/>
          <w:bCs/>
          <w:sz w:val="40"/>
          <w:szCs w:val="40"/>
        </w:rPr>
      </w:pPr>
      <w:r w:rsidRPr="000E4C8D">
        <w:rPr>
          <w:b/>
          <w:bCs/>
          <w:sz w:val="40"/>
          <w:szCs w:val="40"/>
        </w:rPr>
        <w:t>October 25, 2025</w:t>
      </w:r>
    </w:p>
    <w:p w14:paraId="2CA7A055" w14:textId="177E7A5E" w:rsidR="00074592" w:rsidRPr="000E4C8D" w:rsidRDefault="00330355" w:rsidP="000E4C8D">
      <w:pPr>
        <w:pStyle w:val="NoSpacing"/>
        <w:jc w:val="center"/>
        <w:rPr>
          <w:rFonts w:cstheme="minorHAnsi"/>
          <w:b/>
          <w:bCs/>
          <w:sz w:val="40"/>
          <w:szCs w:val="40"/>
          <w:u w:val="single"/>
        </w:rPr>
      </w:pPr>
      <w:r w:rsidRPr="000E4C8D">
        <w:rPr>
          <w:rFonts w:cstheme="minorHAnsi"/>
          <w:b/>
          <w:bCs/>
          <w:sz w:val="40"/>
          <w:szCs w:val="40"/>
          <w:u w:val="single"/>
        </w:rPr>
        <w:t>Agenda</w:t>
      </w:r>
    </w:p>
    <w:p w14:paraId="503DEAB9" w14:textId="77777777" w:rsidR="00F67A4E" w:rsidRDefault="00F67A4E" w:rsidP="00263912">
      <w:pPr>
        <w:ind w:left="360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00"/>
        <w:gridCol w:w="900"/>
        <w:gridCol w:w="7830"/>
      </w:tblGrid>
      <w:tr w:rsidR="004C2AF9" w:rsidRPr="000E4C8D" w14:paraId="067B154C" w14:textId="77777777" w:rsidTr="00785FAD">
        <w:tc>
          <w:tcPr>
            <w:tcW w:w="900" w:type="dxa"/>
            <w:shd w:val="clear" w:color="auto" w:fill="BFBFBF" w:themeFill="background1" w:themeFillShade="BF"/>
          </w:tcPr>
          <w:p w14:paraId="4CAAD8B3" w14:textId="4FE2D2B4" w:rsidR="004C2AF9" w:rsidRPr="000E4C8D" w:rsidRDefault="004C2AF9" w:rsidP="004C2AF9">
            <w:pPr>
              <w:pStyle w:val="NoSpacing"/>
              <w:rPr>
                <w:b/>
                <w:bCs/>
              </w:rPr>
            </w:pPr>
            <w:r w:rsidRPr="000E4C8D">
              <w:rPr>
                <w:b/>
                <w:bCs/>
              </w:rPr>
              <w:t>Start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51482FF5" w14:textId="4FB9C08E" w:rsidR="004C2AF9" w:rsidRPr="000E4C8D" w:rsidRDefault="004C2AF9" w:rsidP="004C2AF9">
            <w:pPr>
              <w:pStyle w:val="NoSpacing"/>
              <w:rPr>
                <w:b/>
                <w:bCs/>
              </w:rPr>
            </w:pPr>
            <w:r w:rsidRPr="000E4C8D">
              <w:rPr>
                <w:b/>
                <w:bCs/>
              </w:rPr>
              <w:t>Stop</w:t>
            </w:r>
          </w:p>
        </w:tc>
        <w:tc>
          <w:tcPr>
            <w:tcW w:w="7830" w:type="dxa"/>
            <w:shd w:val="clear" w:color="auto" w:fill="BFBFBF" w:themeFill="background1" w:themeFillShade="BF"/>
          </w:tcPr>
          <w:p w14:paraId="5964AE2F" w14:textId="7E8056E6" w:rsidR="004C2AF9" w:rsidRPr="000E4C8D" w:rsidRDefault="004C2AF9" w:rsidP="004C2AF9">
            <w:pPr>
              <w:pStyle w:val="NoSpacing"/>
              <w:rPr>
                <w:b/>
                <w:bCs/>
              </w:rPr>
            </w:pPr>
            <w:r w:rsidRPr="000E4C8D">
              <w:rPr>
                <w:b/>
                <w:bCs/>
              </w:rPr>
              <w:t>Topic</w:t>
            </w:r>
          </w:p>
        </w:tc>
      </w:tr>
      <w:tr w:rsidR="004C2AF9" w14:paraId="43CA5510" w14:textId="77777777" w:rsidTr="00785FAD">
        <w:tc>
          <w:tcPr>
            <w:tcW w:w="900" w:type="dxa"/>
          </w:tcPr>
          <w:p w14:paraId="3AECBE61" w14:textId="07A394F0" w:rsidR="004C2AF9" w:rsidRDefault="004C2AF9" w:rsidP="004C2AF9">
            <w:pPr>
              <w:pStyle w:val="NoSpacing"/>
            </w:pPr>
            <w:r>
              <w:t>7:00</w:t>
            </w:r>
          </w:p>
        </w:tc>
        <w:tc>
          <w:tcPr>
            <w:tcW w:w="900" w:type="dxa"/>
          </w:tcPr>
          <w:p w14:paraId="27506ACD" w14:textId="4F690C2A" w:rsidR="004C2AF9" w:rsidRDefault="004C2AF9" w:rsidP="004C2AF9">
            <w:pPr>
              <w:pStyle w:val="NoSpacing"/>
            </w:pPr>
            <w:r>
              <w:t>7:50</w:t>
            </w:r>
          </w:p>
        </w:tc>
        <w:tc>
          <w:tcPr>
            <w:tcW w:w="7830" w:type="dxa"/>
          </w:tcPr>
          <w:p w14:paraId="531E12F6" w14:textId="645DAEA6" w:rsidR="004C2AF9" w:rsidRPr="000E4C8D" w:rsidRDefault="004C2AF9" w:rsidP="004C2AF9">
            <w:pPr>
              <w:pStyle w:val="NoSpacing"/>
              <w:rPr>
                <w:b/>
                <w:bCs/>
              </w:rPr>
            </w:pPr>
            <w:r w:rsidRPr="000E4C8D">
              <w:rPr>
                <w:b/>
                <w:bCs/>
              </w:rPr>
              <w:t>Registration, Breakfast, Non-CE Sponsored Event (Inspire)</w:t>
            </w:r>
          </w:p>
        </w:tc>
      </w:tr>
      <w:tr w:rsidR="004C2AF9" w14:paraId="6FC25C44" w14:textId="77777777" w:rsidTr="00785FAD">
        <w:tc>
          <w:tcPr>
            <w:tcW w:w="900" w:type="dxa"/>
          </w:tcPr>
          <w:p w14:paraId="0019BD2D" w14:textId="65ECB413" w:rsidR="004C2AF9" w:rsidRDefault="004C2AF9" w:rsidP="004C2AF9">
            <w:pPr>
              <w:pStyle w:val="NoSpacing"/>
            </w:pPr>
            <w:r>
              <w:t>7:50</w:t>
            </w:r>
          </w:p>
        </w:tc>
        <w:tc>
          <w:tcPr>
            <w:tcW w:w="900" w:type="dxa"/>
          </w:tcPr>
          <w:p w14:paraId="767B107B" w14:textId="2A960AE3" w:rsidR="004C2AF9" w:rsidRDefault="004C2AF9" w:rsidP="004C2AF9">
            <w:pPr>
              <w:pStyle w:val="NoSpacing"/>
            </w:pPr>
            <w:r>
              <w:t>8:00</w:t>
            </w:r>
          </w:p>
        </w:tc>
        <w:tc>
          <w:tcPr>
            <w:tcW w:w="7830" w:type="dxa"/>
          </w:tcPr>
          <w:p w14:paraId="6A34342C" w14:textId="68F2C54E" w:rsidR="004C2AF9" w:rsidRPr="000E4C8D" w:rsidRDefault="004C2AF9" w:rsidP="004C2AF9">
            <w:pPr>
              <w:pStyle w:val="NoSpacing"/>
              <w:rPr>
                <w:b/>
                <w:bCs/>
              </w:rPr>
            </w:pPr>
            <w:r w:rsidRPr="000E4C8D">
              <w:rPr>
                <w:b/>
                <w:bCs/>
              </w:rPr>
              <w:t>Conference Introduction</w:t>
            </w:r>
          </w:p>
        </w:tc>
      </w:tr>
      <w:tr w:rsidR="004C2AF9" w14:paraId="33F1F5B3" w14:textId="77777777" w:rsidTr="00785FAD">
        <w:tc>
          <w:tcPr>
            <w:tcW w:w="900" w:type="dxa"/>
          </w:tcPr>
          <w:p w14:paraId="067D9273" w14:textId="035461C1" w:rsidR="004C2AF9" w:rsidRDefault="004C2AF9" w:rsidP="004C2AF9">
            <w:pPr>
              <w:pStyle w:val="NoSpacing"/>
            </w:pPr>
            <w:r>
              <w:t>8:00</w:t>
            </w:r>
          </w:p>
        </w:tc>
        <w:tc>
          <w:tcPr>
            <w:tcW w:w="900" w:type="dxa"/>
          </w:tcPr>
          <w:p w14:paraId="1A680C96" w14:textId="62D1D599" w:rsidR="004C2AF9" w:rsidRDefault="004C75C5" w:rsidP="004C2AF9">
            <w:pPr>
              <w:pStyle w:val="NoSpacing"/>
            </w:pPr>
            <w:r>
              <w:t>9:00</w:t>
            </w:r>
          </w:p>
        </w:tc>
        <w:tc>
          <w:tcPr>
            <w:tcW w:w="7830" w:type="dxa"/>
          </w:tcPr>
          <w:p w14:paraId="24B7A2EC" w14:textId="2468E9A6" w:rsidR="004C2AF9" w:rsidRDefault="000E4C8D" w:rsidP="004C2AF9">
            <w:pPr>
              <w:pStyle w:val="NoSpacing"/>
            </w:pPr>
            <w:r w:rsidRPr="000E4C8D">
              <w:rPr>
                <w:b/>
                <w:bCs/>
              </w:rPr>
              <w:t>Thyroid Management: Principles for Primary Providers with Tips, Quirks and Pitfalls</w:t>
            </w:r>
            <w:r>
              <w:t xml:space="preserve"> </w:t>
            </w:r>
            <w:r w:rsidR="005C14F2">
              <w:t>Emily Berkowitz</w:t>
            </w:r>
            <w:r>
              <w:t xml:space="preserve"> PhD, ANP-C, CVNP-BC</w:t>
            </w:r>
          </w:p>
        </w:tc>
      </w:tr>
      <w:tr w:rsidR="004E55EB" w14:paraId="45854AEC" w14:textId="77777777" w:rsidTr="00785FAD">
        <w:tc>
          <w:tcPr>
            <w:tcW w:w="900" w:type="dxa"/>
          </w:tcPr>
          <w:p w14:paraId="2FEAEC93" w14:textId="07D24115" w:rsidR="004E55EB" w:rsidRDefault="004C75C5" w:rsidP="004E55EB">
            <w:pPr>
              <w:pStyle w:val="NoSpacing"/>
            </w:pPr>
            <w:r>
              <w:t>9:00</w:t>
            </w:r>
          </w:p>
        </w:tc>
        <w:tc>
          <w:tcPr>
            <w:tcW w:w="900" w:type="dxa"/>
          </w:tcPr>
          <w:p w14:paraId="628290A7" w14:textId="5D35488E" w:rsidR="004E55EB" w:rsidRDefault="00441F8B" w:rsidP="004E55EB">
            <w:pPr>
              <w:pStyle w:val="NoSpacing"/>
            </w:pPr>
            <w:r>
              <w:t>10:00</w:t>
            </w:r>
          </w:p>
        </w:tc>
        <w:tc>
          <w:tcPr>
            <w:tcW w:w="7830" w:type="dxa"/>
          </w:tcPr>
          <w:p w14:paraId="64DE8888" w14:textId="77777777" w:rsidR="004E55EB" w:rsidRDefault="004E55EB" w:rsidP="004E55EB">
            <w:pPr>
              <w:pStyle w:val="NoSpacing"/>
            </w:pPr>
            <w:r w:rsidRPr="00785FAD">
              <w:rPr>
                <w:b/>
                <w:bCs/>
              </w:rPr>
              <w:t>Lipid Management in Primary Care</w:t>
            </w:r>
            <w:r>
              <w:t xml:space="preserve"> </w:t>
            </w:r>
          </w:p>
          <w:p w14:paraId="45F43AEC" w14:textId="4828ADE3" w:rsidR="004E55EB" w:rsidRDefault="004E55EB" w:rsidP="004E55EB">
            <w:pPr>
              <w:pStyle w:val="NoSpacing"/>
            </w:pPr>
            <w:r>
              <w:t>Nusrat Khan MD, MBA, CMQ and Cindy Bernard APRN FNP-C</w:t>
            </w:r>
          </w:p>
        </w:tc>
      </w:tr>
      <w:tr w:rsidR="004E55EB" w14:paraId="5C6C4370" w14:textId="77777777" w:rsidTr="00785FAD">
        <w:tc>
          <w:tcPr>
            <w:tcW w:w="900" w:type="dxa"/>
          </w:tcPr>
          <w:p w14:paraId="5D65664E" w14:textId="3B76D4F5" w:rsidR="004E55EB" w:rsidRDefault="00441F8B" w:rsidP="004E55EB">
            <w:pPr>
              <w:pStyle w:val="NoSpacing"/>
            </w:pPr>
            <w:r>
              <w:t>10:00</w:t>
            </w:r>
          </w:p>
        </w:tc>
        <w:tc>
          <w:tcPr>
            <w:tcW w:w="900" w:type="dxa"/>
          </w:tcPr>
          <w:p w14:paraId="1612B4CD" w14:textId="238BCCEC" w:rsidR="004E55EB" w:rsidRDefault="00441F8B" w:rsidP="004E55EB">
            <w:pPr>
              <w:pStyle w:val="NoSpacing"/>
            </w:pPr>
            <w:r>
              <w:t>10:15</w:t>
            </w:r>
          </w:p>
        </w:tc>
        <w:tc>
          <w:tcPr>
            <w:tcW w:w="7830" w:type="dxa"/>
          </w:tcPr>
          <w:p w14:paraId="66AED69D" w14:textId="33BDB516" w:rsidR="004E55EB" w:rsidRPr="00785FAD" w:rsidRDefault="004E55EB" w:rsidP="004E55EB">
            <w:pPr>
              <w:pStyle w:val="NoSpacing"/>
              <w:rPr>
                <w:b/>
                <w:bCs/>
              </w:rPr>
            </w:pPr>
            <w:r w:rsidRPr="00785FAD">
              <w:rPr>
                <w:b/>
                <w:bCs/>
              </w:rPr>
              <w:t>Break / Vendor Visits</w:t>
            </w:r>
          </w:p>
        </w:tc>
      </w:tr>
      <w:tr w:rsidR="004E55EB" w14:paraId="0CEFA704" w14:textId="77777777" w:rsidTr="00785FAD">
        <w:tc>
          <w:tcPr>
            <w:tcW w:w="900" w:type="dxa"/>
          </w:tcPr>
          <w:p w14:paraId="26C4441B" w14:textId="278C213F" w:rsidR="004E55EB" w:rsidRDefault="00441F8B" w:rsidP="004E55EB">
            <w:pPr>
              <w:pStyle w:val="NoSpacing"/>
            </w:pPr>
            <w:r>
              <w:t>10:15</w:t>
            </w:r>
          </w:p>
        </w:tc>
        <w:tc>
          <w:tcPr>
            <w:tcW w:w="900" w:type="dxa"/>
          </w:tcPr>
          <w:p w14:paraId="5275832B" w14:textId="633085B6" w:rsidR="004E55EB" w:rsidRDefault="00441F8B" w:rsidP="004E55EB">
            <w:pPr>
              <w:pStyle w:val="NoSpacing"/>
            </w:pPr>
            <w:r>
              <w:t>11:15</w:t>
            </w:r>
          </w:p>
        </w:tc>
        <w:tc>
          <w:tcPr>
            <w:tcW w:w="7830" w:type="dxa"/>
          </w:tcPr>
          <w:p w14:paraId="0F30D1DC" w14:textId="77777777" w:rsidR="00441F8B" w:rsidRDefault="00441F8B" w:rsidP="00441F8B">
            <w:pPr>
              <w:pStyle w:val="NoSpacing"/>
              <w:rPr>
                <w:b/>
                <w:bCs/>
              </w:rPr>
            </w:pPr>
            <w:r w:rsidRPr="00785FAD">
              <w:rPr>
                <w:b/>
                <w:bCs/>
              </w:rPr>
              <w:t>MAS</w:t>
            </w:r>
            <w:r>
              <w:rPr>
                <w:b/>
                <w:bCs/>
              </w:rPr>
              <w:t>H</w:t>
            </w:r>
          </w:p>
          <w:p w14:paraId="0135EDC7" w14:textId="5EEFA37C" w:rsidR="004E55EB" w:rsidRPr="00785FAD" w:rsidRDefault="00441F8B" w:rsidP="00441F8B">
            <w:pPr>
              <w:pStyle w:val="NoSpacing"/>
              <w:rPr>
                <w:b/>
                <w:bCs/>
              </w:rPr>
            </w:pPr>
            <w:r>
              <w:t>Ashwini P. Mehta, DO</w:t>
            </w:r>
          </w:p>
        </w:tc>
      </w:tr>
      <w:tr w:rsidR="004E55EB" w14:paraId="34D00548" w14:textId="77777777" w:rsidTr="00785FAD">
        <w:tc>
          <w:tcPr>
            <w:tcW w:w="900" w:type="dxa"/>
          </w:tcPr>
          <w:p w14:paraId="69328087" w14:textId="3250CA33" w:rsidR="004E55EB" w:rsidRDefault="00441F8B" w:rsidP="004E55EB">
            <w:pPr>
              <w:pStyle w:val="NoSpacing"/>
            </w:pPr>
            <w:r>
              <w:t>11:15</w:t>
            </w:r>
          </w:p>
        </w:tc>
        <w:tc>
          <w:tcPr>
            <w:tcW w:w="900" w:type="dxa"/>
          </w:tcPr>
          <w:p w14:paraId="5179A60A" w14:textId="7C795065" w:rsidR="004E55EB" w:rsidRDefault="00441F8B" w:rsidP="004E55EB">
            <w:pPr>
              <w:pStyle w:val="NoSpacing"/>
            </w:pPr>
            <w:r>
              <w:t>12:15</w:t>
            </w:r>
          </w:p>
        </w:tc>
        <w:tc>
          <w:tcPr>
            <w:tcW w:w="7830" w:type="dxa"/>
          </w:tcPr>
          <w:p w14:paraId="75B69D89" w14:textId="77777777" w:rsidR="00441F8B" w:rsidRDefault="00441F8B" w:rsidP="00441F8B">
            <w:pPr>
              <w:pStyle w:val="NoSpacing"/>
            </w:pPr>
            <w:r w:rsidRPr="00785FAD">
              <w:rPr>
                <w:b/>
                <w:bCs/>
              </w:rPr>
              <w:t>Breaking Barriers: Integrating Mental Health and Substance Use Treatment Across Care Settings</w:t>
            </w:r>
          </w:p>
          <w:p w14:paraId="42E3B628" w14:textId="79C6952A" w:rsidR="004E55EB" w:rsidRDefault="00441F8B" w:rsidP="00441F8B">
            <w:pPr>
              <w:pStyle w:val="NoSpacing"/>
            </w:pPr>
            <w:r>
              <w:t>Thomas C. Sargent DNP, APRN, PMHNP-BC</w:t>
            </w:r>
          </w:p>
        </w:tc>
      </w:tr>
      <w:tr w:rsidR="004E55EB" w14:paraId="5BCA91BD" w14:textId="77777777" w:rsidTr="00785FAD">
        <w:tc>
          <w:tcPr>
            <w:tcW w:w="900" w:type="dxa"/>
          </w:tcPr>
          <w:p w14:paraId="321CC520" w14:textId="66AC2A5F" w:rsidR="004E55EB" w:rsidRDefault="00441F8B" w:rsidP="004E55EB">
            <w:pPr>
              <w:pStyle w:val="NoSpacing"/>
            </w:pPr>
            <w:r>
              <w:t>12:15</w:t>
            </w:r>
          </w:p>
        </w:tc>
        <w:tc>
          <w:tcPr>
            <w:tcW w:w="900" w:type="dxa"/>
          </w:tcPr>
          <w:p w14:paraId="14C32C94" w14:textId="284D116C" w:rsidR="004E55EB" w:rsidRDefault="00441F8B" w:rsidP="004E55EB">
            <w:pPr>
              <w:pStyle w:val="NoSpacing"/>
            </w:pPr>
            <w:r>
              <w:t>1:00</w:t>
            </w:r>
          </w:p>
        </w:tc>
        <w:tc>
          <w:tcPr>
            <w:tcW w:w="7830" w:type="dxa"/>
          </w:tcPr>
          <w:p w14:paraId="1E91D5FA" w14:textId="1C5D0091" w:rsidR="004E55EB" w:rsidRPr="00785FAD" w:rsidRDefault="00441F8B" w:rsidP="004E55EB">
            <w:pPr>
              <w:pStyle w:val="NoSpacing"/>
              <w:rPr>
                <w:b/>
                <w:bCs/>
              </w:rPr>
            </w:pPr>
            <w:r w:rsidRPr="00D541D6">
              <w:rPr>
                <w:b/>
                <w:bCs/>
              </w:rPr>
              <w:t>Non-CE Sponsored Talk -</w:t>
            </w:r>
            <w:r>
              <w:rPr>
                <w:b/>
                <w:bCs/>
              </w:rPr>
              <w:t xml:space="preserve"> </w:t>
            </w:r>
            <w:r w:rsidRPr="005F7F7C">
              <w:rPr>
                <w:b/>
                <w:bCs/>
              </w:rPr>
              <w:t xml:space="preserve">Unlocking the Treatment Potential of </w:t>
            </w:r>
            <w:proofErr w:type="spellStart"/>
            <w:r w:rsidRPr="005F7F7C">
              <w:rPr>
                <w:b/>
                <w:bCs/>
              </w:rPr>
              <w:t>Rezdiffra</w:t>
            </w:r>
            <w:proofErr w:type="spellEnd"/>
          </w:p>
        </w:tc>
      </w:tr>
      <w:tr w:rsidR="00D541D6" w14:paraId="3502F21C" w14:textId="77777777" w:rsidTr="00785FAD">
        <w:tc>
          <w:tcPr>
            <w:tcW w:w="900" w:type="dxa"/>
          </w:tcPr>
          <w:p w14:paraId="4E2B9516" w14:textId="33CC1453" w:rsidR="00D541D6" w:rsidRDefault="00D541D6" w:rsidP="00D541D6">
            <w:pPr>
              <w:pStyle w:val="NoSpacing"/>
            </w:pPr>
            <w:r>
              <w:t>1:00</w:t>
            </w:r>
          </w:p>
        </w:tc>
        <w:tc>
          <w:tcPr>
            <w:tcW w:w="900" w:type="dxa"/>
          </w:tcPr>
          <w:p w14:paraId="79034208" w14:textId="770423C5" w:rsidR="00D541D6" w:rsidRDefault="00D541D6" w:rsidP="00D541D6">
            <w:pPr>
              <w:pStyle w:val="NoSpacing"/>
            </w:pPr>
            <w:r>
              <w:t>2:00</w:t>
            </w:r>
          </w:p>
        </w:tc>
        <w:tc>
          <w:tcPr>
            <w:tcW w:w="7830" w:type="dxa"/>
          </w:tcPr>
          <w:p w14:paraId="6A449A23" w14:textId="77777777" w:rsidR="00D541D6" w:rsidRDefault="00D541D6" w:rsidP="00D541D6">
            <w:pPr>
              <w:pStyle w:val="NoSpacing"/>
            </w:pPr>
            <w:r w:rsidRPr="00785FAD">
              <w:rPr>
                <w:b/>
                <w:bCs/>
              </w:rPr>
              <w:t>Persistent Dyspnea: Could It Be Pulmonary Hypertension?</w:t>
            </w:r>
            <w:r>
              <w:t xml:space="preserve"> </w:t>
            </w:r>
          </w:p>
          <w:p w14:paraId="0D093355" w14:textId="64DA31AA" w:rsidR="00D541D6" w:rsidRPr="00785FAD" w:rsidRDefault="00D541D6" w:rsidP="00D541D6">
            <w:pPr>
              <w:pStyle w:val="NoSpacing"/>
              <w:rPr>
                <w:b/>
                <w:bCs/>
              </w:rPr>
            </w:pPr>
            <w:r>
              <w:t>Adrian Felder MS, APRN, AGNP-C</w:t>
            </w:r>
          </w:p>
        </w:tc>
      </w:tr>
      <w:tr w:rsidR="00D541D6" w14:paraId="5A447469" w14:textId="77777777" w:rsidTr="00785FAD">
        <w:tc>
          <w:tcPr>
            <w:tcW w:w="900" w:type="dxa"/>
          </w:tcPr>
          <w:p w14:paraId="2C169B96" w14:textId="67797E27" w:rsidR="00D541D6" w:rsidRDefault="00D541D6" w:rsidP="00D541D6">
            <w:pPr>
              <w:pStyle w:val="NoSpacing"/>
            </w:pPr>
            <w:r>
              <w:t>2:00</w:t>
            </w:r>
          </w:p>
        </w:tc>
        <w:tc>
          <w:tcPr>
            <w:tcW w:w="900" w:type="dxa"/>
          </w:tcPr>
          <w:p w14:paraId="7A5B8CD9" w14:textId="348C1853" w:rsidR="00D541D6" w:rsidRDefault="00D541D6" w:rsidP="00D541D6">
            <w:pPr>
              <w:pStyle w:val="NoSpacing"/>
            </w:pPr>
            <w:r>
              <w:t>3:00</w:t>
            </w:r>
          </w:p>
        </w:tc>
        <w:tc>
          <w:tcPr>
            <w:tcW w:w="7830" w:type="dxa"/>
          </w:tcPr>
          <w:p w14:paraId="3645BAC7" w14:textId="158C84D9" w:rsidR="00441F8B" w:rsidRDefault="00441F8B" w:rsidP="00441F8B">
            <w:pPr>
              <w:pStyle w:val="NoSpacing"/>
              <w:rPr>
                <w:b/>
                <w:bCs/>
              </w:rPr>
            </w:pPr>
            <w:r w:rsidRPr="00441F8B">
              <w:rPr>
                <w:b/>
                <w:bCs/>
              </w:rPr>
              <w:t>Reimagining Nursing Practice, Research, and Community Care Through AI and Digital</w:t>
            </w:r>
            <w:r>
              <w:rPr>
                <w:b/>
                <w:bCs/>
              </w:rPr>
              <w:t xml:space="preserve"> </w:t>
            </w:r>
            <w:r w:rsidRPr="00441F8B">
              <w:rPr>
                <w:b/>
                <w:bCs/>
              </w:rPr>
              <w:t>Innovation for Healthier Communities.</w:t>
            </w:r>
          </w:p>
          <w:p w14:paraId="25376C5A" w14:textId="43DDDA99" w:rsidR="00D541D6" w:rsidRDefault="004C75C5" w:rsidP="004C75C5">
            <w:pPr>
              <w:pStyle w:val="NoSpacing"/>
            </w:pPr>
            <w:proofErr w:type="spellStart"/>
            <w:r>
              <w:t>TonyChris</w:t>
            </w:r>
            <w:proofErr w:type="spellEnd"/>
            <w:r>
              <w:t xml:space="preserve"> </w:t>
            </w:r>
            <w:proofErr w:type="spellStart"/>
            <w:r>
              <w:t>Nnaka</w:t>
            </w:r>
            <w:proofErr w:type="spellEnd"/>
            <w:r w:rsidR="00441F8B">
              <w:t xml:space="preserve"> PhD, MPH, RN, CPH</w:t>
            </w:r>
          </w:p>
        </w:tc>
      </w:tr>
      <w:tr w:rsidR="00D541D6" w14:paraId="7A69B4CE" w14:textId="77777777" w:rsidTr="00785FAD">
        <w:tc>
          <w:tcPr>
            <w:tcW w:w="900" w:type="dxa"/>
          </w:tcPr>
          <w:p w14:paraId="051041FC" w14:textId="765E89B9" w:rsidR="00D541D6" w:rsidRDefault="00D541D6" w:rsidP="00D541D6">
            <w:pPr>
              <w:pStyle w:val="NoSpacing"/>
            </w:pPr>
            <w:r>
              <w:t>3:00</w:t>
            </w:r>
          </w:p>
        </w:tc>
        <w:tc>
          <w:tcPr>
            <w:tcW w:w="900" w:type="dxa"/>
          </w:tcPr>
          <w:p w14:paraId="5BC0015D" w14:textId="6B9381E4" w:rsidR="00D541D6" w:rsidRDefault="00D541D6" w:rsidP="00D541D6">
            <w:pPr>
              <w:pStyle w:val="NoSpacing"/>
            </w:pPr>
            <w:r>
              <w:t>3:15</w:t>
            </w:r>
          </w:p>
        </w:tc>
        <w:tc>
          <w:tcPr>
            <w:tcW w:w="7830" w:type="dxa"/>
          </w:tcPr>
          <w:p w14:paraId="70013C0D" w14:textId="6CBF5708" w:rsidR="00D541D6" w:rsidRPr="00785FAD" w:rsidRDefault="00D541D6" w:rsidP="00D541D6">
            <w:pPr>
              <w:pStyle w:val="NoSpacing"/>
              <w:rPr>
                <w:b/>
                <w:bCs/>
              </w:rPr>
            </w:pPr>
            <w:r w:rsidRPr="00785FAD">
              <w:rPr>
                <w:b/>
                <w:bCs/>
              </w:rPr>
              <w:t>Break / Vendor Visits / Snacks</w:t>
            </w:r>
          </w:p>
        </w:tc>
      </w:tr>
      <w:tr w:rsidR="00D541D6" w14:paraId="6B555FA5" w14:textId="77777777" w:rsidTr="00785FAD">
        <w:tc>
          <w:tcPr>
            <w:tcW w:w="900" w:type="dxa"/>
          </w:tcPr>
          <w:p w14:paraId="26D8083B" w14:textId="269844A7" w:rsidR="00D541D6" w:rsidRDefault="00D541D6" w:rsidP="00D541D6">
            <w:pPr>
              <w:pStyle w:val="NoSpacing"/>
            </w:pPr>
            <w:r>
              <w:t>3:15</w:t>
            </w:r>
          </w:p>
        </w:tc>
        <w:tc>
          <w:tcPr>
            <w:tcW w:w="900" w:type="dxa"/>
          </w:tcPr>
          <w:p w14:paraId="48C095FA" w14:textId="51BBE1E6" w:rsidR="00D541D6" w:rsidRDefault="00D541D6" w:rsidP="00D541D6">
            <w:pPr>
              <w:pStyle w:val="NoSpacing"/>
            </w:pPr>
            <w:r>
              <w:t>4:15</w:t>
            </w:r>
          </w:p>
        </w:tc>
        <w:tc>
          <w:tcPr>
            <w:tcW w:w="7830" w:type="dxa"/>
          </w:tcPr>
          <w:p w14:paraId="0E8CF622" w14:textId="77777777" w:rsidR="004C75C5" w:rsidRDefault="004C75C5" w:rsidP="004C75C5">
            <w:pPr>
              <w:pStyle w:val="NoSpacing"/>
              <w:rPr>
                <w:b/>
                <w:bCs/>
              </w:rPr>
            </w:pPr>
            <w:r w:rsidRPr="00785FAD">
              <w:rPr>
                <w:b/>
                <w:bCs/>
              </w:rPr>
              <w:t>It’s Not Just Hot Flashes</w:t>
            </w:r>
          </w:p>
          <w:p w14:paraId="1F4669CB" w14:textId="50CB2B8D" w:rsidR="00D541D6" w:rsidRDefault="004C75C5" w:rsidP="004C75C5">
            <w:pPr>
              <w:pStyle w:val="NoSpacing"/>
            </w:pPr>
            <w:r>
              <w:t>Shelagh Larson DNP, APRN, WHPNP-BC, MSCP, IF, FAANP</w:t>
            </w:r>
          </w:p>
        </w:tc>
      </w:tr>
      <w:tr w:rsidR="00D541D6" w14:paraId="3062CE42" w14:textId="77777777" w:rsidTr="00785FAD">
        <w:tc>
          <w:tcPr>
            <w:tcW w:w="900" w:type="dxa"/>
          </w:tcPr>
          <w:p w14:paraId="6D021CB5" w14:textId="1F066380" w:rsidR="00D541D6" w:rsidRDefault="00D541D6" w:rsidP="00D541D6">
            <w:pPr>
              <w:pStyle w:val="NoSpacing"/>
            </w:pPr>
            <w:r>
              <w:t>4:15</w:t>
            </w:r>
          </w:p>
        </w:tc>
        <w:tc>
          <w:tcPr>
            <w:tcW w:w="900" w:type="dxa"/>
          </w:tcPr>
          <w:p w14:paraId="05143ABA" w14:textId="4DAA3B9E" w:rsidR="00D541D6" w:rsidRDefault="00D541D6" w:rsidP="00D541D6">
            <w:pPr>
              <w:pStyle w:val="NoSpacing"/>
            </w:pPr>
            <w:r>
              <w:t>5:15</w:t>
            </w:r>
          </w:p>
        </w:tc>
        <w:tc>
          <w:tcPr>
            <w:tcW w:w="7830" w:type="dxa"/>
          </w:tcPr>
          <w:p w14:paraId="3D55FE7F" w14:textId="16C20274" w:rsidR="00D541D6" w:rsidRDefault="00D541D6" w:rsidP="00D541D6">
            <w:pPr>
              <w:pStyle w:val="NoSpacing"/>
            </w:pPr>
            <w:r w:rsidRPr="00785FAD">
              <w:rPr>
                <w:b/>
                <w:bCs/>
              </w:rPr>
              <w:t>Billing &amp; Coding</w:t>
            </w:r>
            <w:r>
              <w:t xml:space="preserve"> </w:t>
            </w:r>
          </w:p>
          <w:p w14:paraId="741DA57E" w14:textId="2B25466F" w:rsidR="00D541D6" w:rsidRPr="009D142A" w:rsidRDefault="00D541D6" w:rsidP="00D541D6">
            <w:pPr>
              <w:pStyle w:val="NoSpacing"/>
            </w:pPr>
            <w:r>
              <w:t xml:space="preserve">Lisa Taylor </w:t>
            </w:r>
            <w:r w:rsidR="009D142A" w:rsidRPr="009D142A">
              <w:t>PhD, APRN, CNS, FNP-BC</w:t>
            </w:r>
          </w:p>
        </w:tc>
      </w:tr>
      <w:tr w:rsidR="00D541D6" w14:paraId="0E8D9A7F" w14:textId="77777777" w:rsidTr="00785FAD">
        <w:tc>
          <w:tcPr>
            <w:tcW w:w="900" w:type="dxa"/>
          </w:tcPr>
          <w:p w14:paraId="6499296B" w14:textId="79F11262" w:rsidR="00D541D6" w:rsidRDefault="00D541D6" w:rsidP="00D541D6">
            <w:pPr>
              <w:pStyle w:val="NoSpacing"/>
            </w:pPr>
            <w:r>
              <w:t>5:15</w:t>
            </w:r>
          </w:p>
        </w:tc>
        <w:tc>
          <w:tcPr>
            <w:tcW w:w="900" w:type="dxa"/>
          </w:tcPr>
          <w:p w14:paraId="62D6CEC0" w14:textId="12294375" w:rsidR="00D541D6" w:rsidRDefault="00D541D6" w:rsidP="00D541D6">
            <w:pPr>
              <w:pStyle w:val="NoSpacing"/>
            </w:pPr>
            <w:r>
              <w:t>5:30</w:t>
            </w:r>
          </w:p>
        </w:tc>
        <w:tc>
          <w:tcPr>
            <w:tcW w:w="7830" w:type="dxa"/>
          </w:tcPr>
          <w:p w14:paraId="65C696A1" w14:textId="0598FD3C" w:rsidR="00D541D6" w:rsidRPr="00785FAD" w:rsidRDefault="00D541D6" w:rsidP="00D541D6">
            <w:pPr>
              <w:pStyle w:val="NoSpacing"/>
              <w:rPr>
                <w:b/>
                <w:bCs/>
              </w:rPr>
            </w:pPr>
            <w:r w:rsidRPr="00785FAD">
              <w:rPr>
                <w:b/>
                <w:bCs/>
              </w:rPr>
              <w:t>Wrap Up</w:t>
            </w:r>
          </w:p>
        </w:tc>
      </w:tr>
    </w:tbl>
    <w:p w14:paraId="6CC74AF2" w14:textId="77777777" w:rsidR="004C2AF9" w:rsidRPr="00EB2DDD" w:rsidRDefault="004C2AF9" w:rsidP="004C2AF9">
      <w:pPr>
        <w:pStyle w:val="NoSpacing"/>
      </w:pPr>
    </w:p>
    <w:p w14:paraId="72771A7D" w14:textId="3453E484" w:rsidR="00166AF8" w:rsidRPr="002859D6" w:rsidRDefault="00166AF8" w:rsidP="002859D6">
      <w:pPr>
        <w:pStyle w:val="NoSpacing"/>
        <w:ind w:firstLine="360"/>
        <w:rPr>
          <w:sz w:val="24"/>
          <w:szCs w:val="24"/>
        </w:rPr>
      </w:pPr>
    </w:p>
    <w:sectPr w:rsidR="00166AF8" w:rsidRPr="002859D6" w:rsidSect="00522F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17F18"/>
    <w:multiLevelType w:val="hybridMultilevel"/>
    <w:tmpl w:val="FE0CB056"/>
    <w:lvl w:ilvl="0" w:tplc="E5A6A4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A5BF6"/>
    <w:multiLevelType w:val="hybridMultilevel"/>
    <w:tmpl w:val="0854C530"/>
    <w:lvl w:ilvl="0" w:tplc="E5A6A4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C8A1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56C3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8C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26E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423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D20B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E829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2AB8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4A97EAB"/>
    <w:multiLevelType w:val="hybridMultilevel"/>
    <w:tmpl w:val="0554A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7F5F9E"/>
    <w:multiLevelType w:val="hybridMultilevel"/>
    <w:tmpl w:val="9B8E3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98329A"/>
    <w:multiLevelType w:val="hybridMultilevel"/>
    <w:tmpl w:val="DE2CBC78"/>
    <w:lvl w:ilvl="0" w:tplc="E5A6A4A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76225915">
    <w:abstractNumId w:val="1"/>
  </w:num>
  <w:num w:numId="2" w16cid:durableId="581648845">
    <w:abstractNumId w:val="4"/>
  </w:num>
  <w:num w:numId="3" w16cid:durableId="1184901478">
    <w:abstractNumId w:val="0"/>
  </w:num>
  <w:num w:numId="4" w16cid:durableId="792287206">
    <w:abstractNumId w:val="3"/>
  </w:num>
  <w:num w:numId="5" w16cid:durableId="1424495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2NLI0MjQ0N7MwMLRQ0lEKTi0uzszPAymwqAUApmgYuiwAAAA="/>
  </w:docVars>
  <w:rsids>
    <w:rsidRoot w:val="004F0717"/>
    <w:rsid w:val="00063CED"/>
    <w:rsid w:val="00074592"/>
    <w:rsid w:val="000E4C8D"/>
    <w:rsid w:val="000E6DAD"/>
    <w:rsid w:val="00112DD5"/>
    <w:rsid w:val="00113D5D"/>
    <w:rsid w:val="00162D98"/>
    <w:rsid w:val="00166AF8"/>
    <w:rsid w:val="001B165D"/>
    <w:rsid w:val="001B2794"/>
    <w:rsid w:val="001C298D"/>
    <w:rsid w:val="001C3E21"/>
    <w:rsid w:val="001C5D2D"/>
    <w:rsid w:val="001E0733"/>
    <w:rsid w:val="00263912"/>
    <w:rsid w:val="00272105"/>
    <w:rsid w:val="00274618"/>
    <w:rsid w:val="002859D6"/>
    <w:rsid w:val="002964E2"/>
    <w:rsid w:val="002B3BFC"/>
    <w:rsid w:val="002B4272"/>
    <w:rsid w:val="002E1F5D"/>
    <w:rsid w:val="00330355"/>
    <w:rsid w:val="00340F4D"/>
    <w:rsid w:val="00345FC2"/>
    <w:rsid w:val="00411ECE"/>
    <w:rsid w:val="00441F8B"/>
    <w:rsid w:val="004C1D74"/>
    <w:rsid w:val="004C2AF9"/>
    <w:rsid w:val="004C75C5"/>
    <w:rsid w:val="004E55EB"/>
    <w:rsid w:val="004F0717"/>
    <w:rsid w:val="00522FAC"/>
    <w:rsid w:val="00556760"/>
    <w:rsid w:val="005C14F2"/>
    <w:rsid w:val="005D23ED"/>
    <w:rsid w:val="005D2914"/>
    <w:rsid w:val="005F7F7C"/>
    <w:rsid w:val="00617A09"/>
    <w:rsid w:val="006208C7"/>
    <w:rsid w:val="007216AD"/>
    <w:rsid w:val="00785FAD"/>
    <w:rsid w:val="00812EDF"/>
    <w:rsid w:val="008469C2"/>
    <w:rsid w:val="00902E95"/>
    <w:rsid w:val="009348BF"/>
    <w:rsid w:val="00954299"/>
    <w:rsid w:val="009B6C98"/>
    <w:rsid w:val="009C568A"/>
    <w:rsid w:val="009D142A"/>
    <w:rsid w:val="00A06B51"/>
    <w:rsid w:val="00A170AD"/>
    <w:rsid w:val="00A66CE6"/>
    <w:rsid w:val="00AD7D9A"/>
    <w:rsid w:val="00B864DC"/>
    <w:rsid w:val="00B95C2F"/>
    <w:rsid w:val="00BA0E40"/>
    <w:rsid w:val="00BF3665"/>
    <w:rsid w:val="00C224CF"/>
    <w:rsid w:val="00C27913"/>
    <w:rsid w:val="00C54585"/>
    <w:rsid w:val="00CB0AAD"/>
    <w:rsid w:val="00CB6686"/>
    <w:rsid w:val="00CF34CD"/>
    <w:rsid w:val="00CF526F"/>
    <w:rsid w:val="00D541D6"/>
    <w:rsid w:val="00D904EF"/>
    <w:rsid w:val="00DF53B6"/>
    <w:rsid w:val="00E120B4"/>
    <w:rsid w:val="00E4161F"/>
    <w:rsid w:val="00E45602"/>
    <w:rsid w:val="00E92CCB"/>
    <w:rsid w:val="00EA5441"/>
    <w:rsid w:val="00EA5520"/>
    <w:rsid w:val="00EB2DDD"/>
    <w:rsid w:val="00EC0378"/>
    <w:rsid w:val="00ED692D"/>
    <w:rsid w:val="00F67A4E"/>
    <w:rsid w:val="00F918C5"/>
    <w:rsid w:val="00FB78A1"/>
    <w:rsid w:val="00FD5B4F"/>
    <w:rsid w:val="00FE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92D00"/>
  <w15:chartTrackingRefBased/>
  <w15:docId w15:val="{752C6CDD-6275-4E48-BBE9-B68C5CBD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79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71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E92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67A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2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45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30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4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4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48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acbb85-c1f4-4f7e-a6b4-708a1d2db4d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1B67FBA44234BAB4B1E8E7D017D83" ma:contentTypeVersion="18" ma:contentTypeDescription="Create a new document." ma:contentTypeScope="" ma:versionID="5c3dbba1de3711f63b8f4db38aced6cd">
  <xsd:schema xmlns:xsd="http://www.w3.org/2001/XMLSchema" xmlns:xs="http://www.w3.org/2001/XMLSchema" xmlns:p="http://schemas.microsoft.com/office/2006/metadata/properties" xmlns:ns3="68acbb85-c1f4-4f7e-a6b4-708a1d2db4d4" xmlns:ns4="05dca994-3f01-46d9-8bea-eb0721036697" targetNamespace="http://schemas.microsoft.com/office/2006/metadata/properties" ma:root="true" ma:fieldsID="e5390886bf33547978cc7e6e7bcdfb2e" ns3:_="" ns4:_="">
    <xsd:import namespace="68acbb85-c1f4-4f7e-a6b4-708a1d2db4d4"/>
    <xsd:import namespace="05dca994-3f01-46d9-8bea-eb07210366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cbb85-c1f4-4f7e-a6b4-708a1d2db4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ca994-3f01-46d9-8bea-eb072103669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76E529-167A-4894-9D37-5232305998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468EC5-C2E1-4416-BA91-9931139FB91A}">
  <ds:schemaRefs>
    <ds:schemaRef ds:uri="http://schemas.microsoft.com/office/2006/metadata/properties"/>
    <ds:schemaRef ds:uri="http://schemas.microsoft.com/office/infopath/2007/PartnerControls"/>
    <ds:schemaRef ds:uri="68acbb85-c1f4-4f7e-a6b4-708a1d2db4d4"/>
  </ds:schemaRefs>
</ds:datastoreItem>
</file>

<file path=customXml/itemProps3.xml><?xml version="1.0" encoding="utf-8"?>
<ds:datastoreItem xmlns:ds="http://schemas.openxmlformats.org/officeDocument/2006/customXml" ds:itemID="{C83F9800-5D1D-4F28-9CDF-EF3D72ED8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cbb85-c1f4-4f7e-a6b4-708a1d2db4d4"/>
    <ds:schemaRef ds:uri="05dca994-3f01-46d9-8bea-eb07210366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8</Words>
  <Characters>994</Characters>
  <Application>Microsoft Office Word</Application>
  <DocSecurity>0</DocSecurity>
  <Lines>6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ka, Ann Marie</dc:creator>
  <cp:keywords/>
  <dc:description/>
  <cp:lastModifiedBy>Christina Keil</cp:lastModifiedBy>
  <cp:revision>10</cp:revision>
  <cp:lastPrinted>2025-09-07T20:11:00Z</cp:lastPrinted>
  <dcterms:created xsi:type="dcterms:W3CDTF">2025-09-06T13:04:00Z</dcterms:created>
  <dcterms:modified xsi:type="dcterms:W3CDTF">2025-10-13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1B67FBA44234BAB4B1E8E7D017D83</vt:lpwstr>
  </property>
</Properties>
</file>